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9C5D4B" w14:textId="77777777" w:rsidR="00103CC3" w:rsidRDefault="00103C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pprox. 1854 words)</w:t>
      </w:r>
    </w:p>
    <w:p w14:paraId="28B3DF30" w14:textId="77777777" w:rsidR="00103CC3" w:rsidRDefault="00103CC3">
      <w:pPr>
        <w:rPr>
          <w:rFonts w:ascii="Arial" w:hAnsi="Arial" w:cs="Arial"/>
          <w:sz w:val="24"/>
          <w:szCs w:val="24"/>
        </w:rPr>
      </w:pPr>
    </w:p>
    <w:p w14:paraId="1785FF38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President's Corner</w:t>
      </w:r>
    </w:p>
    <w:p w14:paraId="0A9CC577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by Greg Skalka</w:t>
      </w:r>
    </w:p>
    <w:p w14:paraId="3B500999" w14:textId="77777777" w:rsidR="0099187F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What the Heck is That, and Why Didn’t I Do This Before?</w:t>
      </w:r>
    </w:p>
    <w:p w14:paraId="088D023C" w14:textId="77777777" w:rsidR="002B5F8C" w:rsidRDefault="002B5F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ive Light newsletter</w:t>
      </w:r>
    </w:p>
    <w:p w14:paraId="249B6E7F" w14:textId="77777777" w:rsidR="002B5F8C" w:rsidRDefault="002B5F8C">
      <w:pPr>
        <w:rPr>
          <w:rFonts w:ascii="Arial" w:hAnsi="Arial" w:cs="Arial"/>
          <w:sz w:val="24"/>
          <w:szCs w:val="24"/>
        </w:rPr>
      </w:pPr>
      <w:hyperlink r:id="rId5" w:history="1">
        <w:r w:rsidRPr="00B10B26">
          <w:rPr>
            <w:rStyle w:val="Hyperlink"/>
            <w:rFonts w:ascii="Arial" w:hAnsi="Arial" w:cs="Arial"/>
            <w:sz w:val="24"/>
            <w:szCs w:val="24"/>
          </w:rPr>
          <w:t>www.uchug.org</w:t>
        </w:r>
      </w:hyperlink>
    </w:p>
    <w:p w14:paraId="79EAC88A" w14:textId="77777777" w:rsidR="002B5F8C" w:rsidRDefault="002B5F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ident (at) uchug.org</w:t>
      </w:r>
    </w:p>
    <w:p w14:paraId="3F1C3E22" w14:textId="77777777" w:rsidR="002B5F8C" w:rsidRPr="002B5F8C" w:rsidRDefault="002B5F8C">
      <w:pPr>
        <w:rPr>
          <w:rFonts w:ascii="Arial" w:hAnsi="Arial" w:cs="Arial"/>
          <w:sz w:val="24"/>
          <w:szCs w:val="24"/>
        </w:rPr>
      </w:pPr>
    </w:p>
    <w:p w14:paraId="39887CB0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The world is full of interesting thing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As an engineer, </w:t>
      </w:r>
      <w:r w:rsidR="00731D8D" w:rsidRPr="002B5F8C">
        <w:rPr>
          <w:rFonts w:ascii="Arial" w:hAnsi="Arial" w:cs="Arial"/>
          <w:sz w:val="24"/>
          <w:szCs w:val="24"/>
        </w:rPr>
        <w:t>I am</w:t>
      </w:r>
      <w:r w:rsidRPr="002B5F8C">
        <w:rPr>
          <w:rFonts w:ascii="Arial" w:hAnsi="Arial" w:cs="Arial"/>
          <w:sz w:val="24"/>
          <w:szCs w:val="24"/>
        </w:rPr>
        <w:t xml:space="preserve"> usually in the habit of analyzing everything I see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Occasionally </w:t>
      </w:r>
      <w:r w:rsidR="00731D8D" w:rsidRPr="002B5F8C">
        <w:rPr>
          <w:rFonts w:ascii="Arial" w:hAnsi="Arial" w:cs="Arial"/>
          <w:sz w:val="24"/>
          <w:szCs w:val="24"/>
        </w:rPr>
        <w:t>I will</w:t>
      </w:r>
      <w:r w:rsidRPr="002B5F8C">
        <w:rPr>
          <w:rFonts w:ascii="Arial" w:hAnsi="Arial" w:cs="Arial"/>
          <w:sz w:val="24"/>
          <w:szCs w:val="24"/>
        </w:rPr>
        <w:t xml:space="preserve"> find something I </w:t>
      </w:r>
      <w:r w:rsidR="00731D8D" w:rsidRPr="002B5F8C">
        <w:rPr>
          <w:rFonts w:ascii="Arial" w:hAnsi="Arial" w:cs="Arial"/>
          <w:sz w:val="24"/>
          <w:szCs w:val="24"/>
        </w:rPr>
        <w:t>cannot</w:t>
      </w:r>
      <w:r w:rsidRPr="002B5F8C">
        <w:rPr>
          <w:rFonts w:ascii="Arial" w:hAnsi="Arial" w:cs="Arial"/>
          <w:sz w:val="24"/>
          <w:szCs w:val="24"/>
        </w:rPr>
        <w:t xml:space="preserve"> quite figure out initially, but often with a little help, it may make sense.</w:t>
      </w:r>
    </w:p>
    <w:p w14:paraId="442439B7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3CC6E9C9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We all at times get in the habit of doing things a certain way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Even when it has become inconvenient or more costly, we often stick to our old ways </w:t>
      </w:r>
      <w:r w:rsidR="002B5F8C">
        <w:rPr>
          <w:rFonts w:ascii="Arial" w:hAnsi="Arial" w:cs="Arial"/>
          <w:sz w:val="24"/>
          <w:szCs w:val="24"/>
        </w:rPr>
        <w:t>despite</w:t>
      </w:r>
      <w:r w:rsidRPr="002B5F8C">
        <w:rPr>
          <w:rFonts w:ascii="Arial" w:hAnsi="Arial" w:cs="Arial"/>
          <w:sz w:val="24"/>
          <w:szCs w:val="24"/>
        </w:rPr>
        <w:t xml:space="preserve"> having considered better solution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t sometimes takes reaching a tipping point before we decide to try a new method, and often later wonder why it took us so long to change.</w:t>
      </w:r>
    </w:p>
    <w:p w14:paraId="3603A8B9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456C9FD7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b/>
          <w:bCs/>
          <w:sz w:val="24"/>
          <w:szCs w:val="24"/>
        </w:rPr>
        <w:t>What the Heck Is That?</w:t>
      </w:r>
    </w:p>
    <w:p w14:paraId="733CE4C0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02209E4D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I love little tech gadget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 buy a lot of little (meaning relatively inexpensive) things just on speculation, thinking that they might be useful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If they are not, at least </w:t>
      </w:r>
      <w:r w:rsidR="00731D8D" w:rsidRPr="002B5F8C">
        <w:rPr>
          <w:rFonts w:ascii="Arial" w:hAnsi="Arial" w:cs="Arial"/>
          <w:sz w:val="24"/>
          <w:szCs w:val="24"/>
        </w:rPr>
        <w:t>I will</w:t>
      </w:r>
      <w:r w:rsidRPr="002B5F8C">
        <w:rPr>
          <w:rFonts w:ascii="Arial" w:hAnsi="Arial" w:cs="Arial"/>
          <w:sz w:val="24"/>
          <w:szCs w:val="24"/>
        </w:rPr>
        <w:t xml:space="preserve"> have probably learned something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="00731D8D" w:rsidRPr="002B5F8C">
        <w:rPr>
          <w:rFonts w:ascii="Arial" w:hAnsi="Arial" w:cs="Arial"/>
          <w:sz w:val="24"/>
          <w:szCs w:val="24"/>
        </w:rPr>
        <w:t>I am</w:t>
      </w:r>
      <w:r w:rsidRPr="002B5F8C">
        <w:rPr>
          <w:rFonts w:ascii="Arial" w:hAnsi="Arial" w:cs="Arial"/>
          <w:sz w:val="24"/>
          <w:szCs w:val="24"/>
        </w:rPr>
        <w:t xml:space="preserve"> especially attracted to items on sale or that appear to be a bargain.</w:t>
      </w:r>
    </w:p>
    <w:p w14:paraId="3865AFE3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30196EFC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 xml:space="preserve">I buy a lot of USB Flash memory devices - after all, who </w:t>
      </w:r>
      <w:r w:rsidR="00731D8D" w:rsidRPr="002B5F8C">
        <w:rPr>
          <w:rFonts w:ascii="Arial" w:hAnsi="Arial" w:cs="Arial"/>
          <w:sz w:val="24"/>
          <w:szCs w:val="24"/>
        </w:rPr>
        <w:t>cannot</w:t>
      </w:r>
      <w:r w:rsidRPr="002B5F8C">
        <w:rPr>
          <w:rFonts w:ascii="Arial" w:hAnsi="Arial" w:cs="Arial"/>
          <w:sz w:val="24"/>
          <w:szCs w:val="24"/>
        </w:rPr>
        <w:t xml:space="preserve"> use more digital storage capacity?  I have bought all sorts and styles of USB drive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Some have caps over the USB type A male connector for protection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Some act like a ball-point pen - the connector is concealed in the case and slides out for acces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Some are large and some are tiny, not much bigger than the USB connector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 have some that are made of metal, though most have plastic bodie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Some have swivel covers, and some have no cover for the connector at all.</w:t>
      </w:r>
    </w:p>
    <w:p w14:paraId="5AC38A05" w14:textId="638A4424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1A92BECE" w14:textId="7ABD0806" w:rsidR="0099187F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 xml:space="preserve">I bought one a while back that I thought was unique - a Patriot Stellar Lite 32 GB MicroUSB / USB 2.0 Flash Drive. (Photo 1) It has a </w:t>
      </w:r>
      <w:proofErr w:type="gramStart"/>
      <w:r w:rsidRPr="002B5F8C">
        <w:rPr>
          <w:rFonts w:ascii="Arial" w:hAnsi="Arial" w:cs="Arial"/>
          <w:sz w:val="24"/>
          <w:szCs w:val="24"/>
        </w:rPr>
        <w:t>standard</w:t>
      </w:r>
      <w:r w:rsidR="003325D8" w:rsidRPr="003325D8">
        <w:rPr>
          <w:noProof/>
        </w:rPr>
        <w:t xml:space="preserve"> </w:t>
      </w:r>
      <w:r w:rsidRPr="002B5F8C">
        <w:rPr>
          <w:rFonts w:ascii="Arial" w:hAnsi="Arial" w:cs="Arial"/>
          <w:sz w:val="24"/>
          <w:szCs w:val="24"/>
        </w:rPr>
        <w:t xml:space="preserve"> USB</w:t>
      </w:r>
      <w:proofErr w:type="gramEnd"/>
      <w:r w:rsidRPr="002B5F8C">
        <w:rPr>
          <w:rFonts w:ascii="Arial" w:hAnsi="Arial" w:cs="Arial"/>
          <w:sz w:val="24"/>
          <w:szCs w:val="24"/>
        </w:rPr>
        <w:t xml:space="preserve"> type A on one end and a USB micro on the other (Photos 2 &amp; </w:t>
      </w:r>
      <w:r w:rsidR="00731D8D" w:rsidRPr="002B5F8C">
        <w:rPr>
          <w:rFonts w:ascii="Arial" w:hAnsi="Arial" w:cs="Arial"/>
          <w:sz w:val="24"/>
          <w:szCs w:val="24"/>
        </w:rPr>
        <w:t>3)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t was advertised to work with both PCs (the standard type</w:t>
      </w:r>
      <w:r w:rsidR="002B5F8C">
        <w:rPr>
          <w:rFonts w:ascii="Arial" w:hAnsi="Arial" w:cs="Arial"/>
          <w:sz w:val="24"/>
          <w:szCs w:val="24"/>
        </w:rPr>
        <w:t>-</w:t>
      </w:r>
      <w:r w:rsidRPr="002B5F8C">
        <w:rPr>
          <w:rFonts w:ascii="Arial" w:hAnsi="Arial" w:cs="Arial"/>
          <w:sz w:val="24"/>
          <w:szCs w:val="24"/>
        </w:rPr>
        <w:t>A end) and Android mobile devices (the USB micro end), assuming the mobile device supported USB OTG (On-The-Go).</w:t>
      </w:r>
    </w:p>
    <w:p w14:paraId="40E9CC6F" w14:textId="376BEE61" w:rsidR="003325D8" w:rsidRDefault="006B3B8D">
      <w:pPr>
        <w:rPr>
          <w:rFonts w:ascii="Arial" w:hAnsi="Arial" w:cs="Arial"/>
          <w:sz w:val="24"/>
          <w:szCs w:val="24"/>
        </w:rPr>
      </w:pPr>
      <w:r>
        <w:rPr>
          <w:noProof/>
        </w:rPr>
        <w:pict w14:anchorId="136188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margin-left:247.85pt;margin-top:5.75pt;width:172.3pt;height:176.15pt;z-index:-3;visibility:visible;mso-wrap-style:square;mso-position-horizontal-relative:text;mso-position-vertical-relative:text" wrapcoords="-94 0 -94 21508 21600 21508 21600 0 -94 0">
            <v:imagedata r:id="rId6" o:title=""/>
            <w10:wrap type="tight"/>
          </v:shape>
        </w:pict>
      </w:r>
      <w:r w:rsidR="003325D8">
        <w:rPr>
          <w:noProof/>
        </w:rPr>
        <w:pict w14:anchorId="3832A253">
          <v:shape id="Picture 1" o:spid="_x0000_s1026" type="#_x0000_t75" style="position:absolute;margin-left:.5pt;margin-top:9.95pt;width:101.25pt;height:140.15pt;z-index:-5;visibility:visible;mso-wrap-style:square;mso-position-horizontal-relative:text;mso-position-vertical-relative:text" wrapcoords="-109 0 -109 21521 21600 21521 21600 0 -109 0">
            <v:imagedata r:id="rId7" o:title=""/>
            <w10:wrap type="tight"/>
          </v:shape>
        </w:pict>
      </w:r>
    </w:p>
    <w:p w14:paraId="1CC01089" w14:textId="0F471823" w:rsidR="003325D8" w:rsidRDefault="003325D8">
      <w:pPr>
        <w:rPr>
          <w:rFonts w:ascii="Arial" w:hAnsi="Arial" w:cs="Arial"/>
          <w:sz w:val="24"/>
          <w:szCs w:val="24"/>
        </w:rPr>
      </w:pPr>
    </w:p>
    <w:p w14:paraId="3575AB51" w14:textId="09E36E6E" w:rsidR="003325D8" w:rsidRDefault="003325D8">
      <w:pPr>
        <w:rPr>
          <w:rFonts w:ascii="Arial" w:hAnsi="Arial" w:cs="Arial"/>
          <w:sz w:val="24"/>
          <w:szCs w:val="24"/>
        </w:rPr>
      </w:pPr>
    </w:p>
    <w:p w14:paraId="138C8EB6" w14:textId="124B899A" w:rsidR="003325D8" w:rsidRDefault="003325D8">
      <w:pPr>
        <w:rPr>
          <w:rFonts w:ascii="Arial" w:hAnsi="Arial" w:cs="Arial"/>
          <w:sz w:val="24"/>
          <w:szCs w:val="24"/>
        </w:rPr>
      </w:pPr>
    </w:p>
    <w:p w14:paraId="76EA963C" w14:textId="7D29609A" w:rsidR="003325D8" w:rsidRPr="002B5F8C" w:rsidRDefault="003325D8">
      <w:pPr>
        <w:rPr>
          <w:rFonts w:ascii="Arial" w:hAnsi="Arial" w:cs="Arial"/>
          <w:sz w:val="24"/>
          <w:szCs w:val="24"/>
        </w:rPr>
      </w:pPr>
    </w:p>
    <w:p w14:paraId="0AAEA846" w14:textId="3BFC1E70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612DAA65" w14:textId="3B55D1E6" w:rsidR="003325D8" w:rsidRDefault="003325D8">
      <w:pPr>
        <w:rPr>
          <w:rFonts w:ascii="Arial" w:hAnsi="Arial" w:cs="Arial"/>
          <w:sz w:val="24"/>
          <w:szCs w:val="24"/>
        </w:rPr>
      </w:pPr>
    </w:p>
    <w:p w14:paraId="76328C03" w14:textId="77777777" w:rsidR="003325D8" w:rsidRDefault="003325D8">
      <w:pPr>
        <w:rPr>
          <w:rFonts w:ascii="Arial" w:hAnsi="Arial" w:cs="Arial"/>
          <w:sz w:val="24"/>
          <w:szCs w:val="24"/>
        </w:rPr>
      </w:pPr>
    </w:p>
    <w:p w14:paraId="697A4B30" w14:textId="23F16483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lastRenderedPageBreak/>
        <w:t>I bought this drive thinking I could easily transfer files between my computers and my Android tablet, but I found</w:t>
      </w:r>
      <w:proofErr w:type="gramStart"/>
      <w:r w:rsidR="002B5F8C">
        <w:rPr>
          <w:rFonts w:ascii="Arial" w:hAnsi="Arial" w:cs="Arial"/>
          <w:sz w:val="24"/>
          <w:szCs w:val="24"/>
        </w:rPr>
        <w:t>, in reality,</w:t>
      </w:r>
      <w:r w:rsidRPr="002B5F8C">
        <w:rPr>
          <w:rFonts w:ascii="Arial" w:hAnsi="Arial" w:cs="Arial"/>
          <w:sz w:val="24"/>
          <w:szCs w:val="24"/>
        </w:rPr>
        <w:t xml:space="preserve"> I</w:t>
      </w:r>
      <w:proofErr w:type="gramEnd"/>
      <w:r w:rsidRPr="002B5F8C">
        <w:rPr>
          <w:rFonts w:ascii="Arial" w:hAnsi="Arial" w:cs="Arial"/>
          <w:sz w:val="24"/>
          <w:szCs w:val="24"/>
        </w:rPr>
        <w:t xml:space="preserve"> had little need to do that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t turns out that I seldom use my Android tablet at all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t is too big to carry around, and at 9” is too small to be comfortable for a lot of reading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With the touchscreen, it is too difficult to use for extensive writing, and adding a Bluetooth keyboard and mouse results in the equivalent of an underpowered netbook (remember those?) with some assembly required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My tablet </w:t>
      </w:r>
      <w:proofErr w:type="gramStart"/>
      <w:r w:rsidRPr="002B5F8C">
        <w:rPr>
          <w:rFonts w:ascii="Arial" w:hAnsi="Arial" w:cs="Arial"/>
          <w:sz w:val="24"/>
          <w:szCs w:val="24"/>
        </w:rPr>
        <w:t>really only</w:t>
      </w:r>
      <w:proofErr w:type="gramEnd"/>
      <w:r w:rsidRPr="002B5F8C">
        <w:rPr>
          <w:rFonts w:ascii="Arial" w:hAnsi="Arial" w:cs="Arial"/>
          <w:sz w:val="24"/>
          <w:szCs w:val="24"/>
        </w:rPr>
        <w:t xml:space="preserve"> served as a gateway device to my Chromebooks and smartphone.</w:t>
      </w:r>
    </w:p>
    <w:p w14:paraId="13A34E67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7B037059" w14:textId="0A9A05C8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I love my Chromebooks; they are lightweight, small but big enough to be useable, fast booting</w:t>
      </w:r>
      <w:r w:rsidR="002B5F8C">
        <w:rPr>
          <w:rFonts w:ascii="Arial" w:hAnsi="Arial" w:cs="Arial"/>
          <w:sz w:val="24"/>
          <w:szCs w:val="24"/>
        </w:rPr>
        <w:t>,</w:t>
      </w:r>
      <w:r w:rsidRPr="002B5F8C">
        <w:rPr>
          <w:rFonts w:ascii="Arial" w:hAnsi="Arial" w:cs="Arial"/>
          <w:sz w:val="24"/>
          <w:szCs w:val="24"/>
        </w:rPr>
        <w:t xml:space="preserve"> and are great as an internet access device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They don’t have much internal storage as I only buy the original, inexpensive kind (those new Chromebooks with large screens, powerful processors and lots of storage are just Chrome OS laptops), so I need to keep SD cards and USB Flash drives with them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Since that Patriot Stellar Lite drive was small and provides less of a lever to catch and break off when plugged in, I assigned it to Chromebook duty.</w:t>
      </w:r>
    </w:p>
    <w:p w14:paraId="4DFA099B" w14:textId="51DC762A" w:rsidR="0099187F" w:rsidRPr="002B5F8C" w:rsidRDefault="006B3B8D">
      <w:pPr>
        <w:rPr>
          <w:rFonts w:ascii="Arial" w:hAnsi="Arial" w:cs="Arial"/>
          <w:sz w:val="24"/>
          <w:szCs w:val="24"/>
        </w:rPr>
      </w:pPr>
      <w:r>
        <w:rPr>
          <w:noProof/>
        </w:rPr>
        <w:pict w14:anchorId="0BEBD202">
          <v:shape id="_x0000_s1028" type="#_x0000_t75" style="position:absolute;margin-left:321.6pt;margin-top:7.15pt;width:138.45pt;height:111.45pt;z-index:-4;visibility:visible;mso-wrap-style:square;mso-position-horizontal-relative:text;mso-position-vertical-relative:text" wrapcoords="-117 0 -117 21455 21600 21455 21600 0 -117 0">
            <v:imagedata r:id="rId8" o:title=""/>
            <w10:wrap type="tight"/>
          </v:shape>
        </w:pict>
      </w:r>
    </w:p>
    <w:p w14:paraId="0C4F6224" w14:textId="77777777" w:rsidR="0099187F" w:rsidRPr="002B5F8C" w:rsidRDefault="00731D8D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That is</w:t>
      </w:r>
      <w:r w:rsidR="0099187F" w:rsidRPr="002B5F8C">
        <w:rPr>
          <w:rFonts w:ascii="Arial" w:hAnsi="Arial" w:cs="Arial"/>
          <w:sz w:val="24"/>
          <w:szCs w:val="24"/>
        </w:rPr>
        <w:t xml:space="preserve"> when I began thinking - what the heck is that little peg on the cord that came with the drive?  </w:t>
      </w:r>
    </w:p>
    <w:p w14:paraId="5C74C8F5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074E3C98" w14:textId="51EC7320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 xml:space="preserve">The cord obviously keeps the cap for the USB micro side from getting lost, but </w:t>
      </w:r>
      <w:r w:rsidR="00731D8D" w:rsidRPr="002B5F8C">
        <w:rPr>
          <w:rFonts w:ascii="Arial" w:hAnsi="Arial" w:cs="Arial"/>
          <w:sz w:val="24"/>
          <w:szCs w:val="24"/>
        </w:rPr>
        <w:t>what is</w:t>
      </w:r>
      <w:r w:rsidRPr="002B5F8C">
        <w:rPr>
          <w:rFonts w:ascii="Arial" w:hAnsi="Arial" w:cs="Arial"/>
          <w:sz w:val="24"/>
          <w:szCs w:val="24"/>
        </w:rPr>
        <w:t xml:space="preserve"> with the funny peg?  It kept getting in the way under that side of the Chromebook. </w:t>
      </w:r>
    </w:p>
    <w:p w14:paraId="5F7741AC" w14:textId="3A817026" w:rsidR="0099187F" w:rsidRPr="002B5F8C" w:rsidRDefault="00B55F2C">
      <w:pPr>
        <w:rPr>
          <w:rFonts w:ascii="Arial" w:hAnsi="Arial" w:cs="Arial"/>
          <w:sz w:val="24"/>
          <w:szCs w:val="24"/>
        </w:rPr>
      </w:pPr>
      <w:r>
        <w:rPr>
          <w:noProof/>
        </w:rPr>
        <w:pict w14:anchorId="4722319E">
          <v:shape id="_x0000_s1030" type="#_x0000_t75" style="position:absolute;margin-left:.85pt;margin-top:11.5pt;width:152.15pt;height:92.15pt;z-index:-2;visibility:visible;mso-wrap-style:square;mso-position-horizontal-relative:text;mso-position-vertical-relative:text" wrapcoords="-106 0 -106 21424 21600 21424 21600 0 -106 0">
            <v:imagedata r:id="rId9" o:title=""/>
            <w10:wrap type="tight"/>
          </v:shape>
        </w:pict>
      </w:r>
    </w:p>
    <w:p w14:paraId="7D1F54FF" w14:textId="755AF65E" w:rsidR="0099187F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I was almost going to cut it off when my wife mentioned what it must be for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She suggested it would plug into the headphone jack, and thus retain the drive when it was unplugged</w:t>
      </w:r>
      <w:r w:rsidR="002B5F8C">
        <w:rPr>
          <w:rFonts w:ascii="Arial" w:hAnsi="Arial" w:cs="Arial"/>
          <w:sz w:val="24"/>
          <w:szCs w:val="24"/>
        </w:rPr>
        <w:t xml:space="preserve">. </w:t>
      </w:r>
    </w:p>
    <w:p w14:paraId="59F21D58" w14:textId="7A42F26B" w:rsidR="00807455" w:rsidRPr="002B5F8C" w:rsidRDefault="00B55F2C">
      <w:pPr>
        <w:rPr>
          <w:rFonts w:ascii="Arial" w:hAnsi="Arial" w:cs="Arial"/>
          <w:sz w:val="24"/>
          <w:szCs w:val="24"/>
        </w:rPr>
      </w:pPr>
      <w:r>
        <w:rPr>
          <w:noProof/>
        </w:rPr>
        <w:pict w14:anchorId="2EF5DC4C">
          <v:shape id="_x0000_s1031" type="#_x0000_t75" style="position:absolute;margin-left:171.4pt;margin-top:4.75pt;width:131.2pt;height:117pt;z-index:-1;visibility:visible;mso-wrap-style:square;mso-position-horizontal-relative:text;mso-position-vertical-relative:text" wrapcoords="-91 0 -91 21498 21600 21498 21600 0 -91 0">
            <v:imagedata r:id="rId10" o:title=""/>
            <w10:wrap type="tight"/>
          </v:shape>
        </w:pict>
      </w:r>
    </w:p>
    <w:p w14:paraId="360CC1F5" w14:textId="79B0448E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2279AFA5" w14:textId="30C119E2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I tried this, and it worked (at least for the USB port on that side of the Chromebook)</w:t>
      </w:r>
      <w:r w:rsidR="002B5F8C">
        <w:rPr>
          <w:rFonts w:ascii="Arial" w:hAnsi="Arial" w:cs="Arial"/>
          <w:sz w:val="24"/>
          <w:szCs w:val="24"/>
        </w:rPr>
        <w:t xml:space="preserve">. </w:t>
      </w:r>
    </w:p>
    <w:p w14:paraId="3154060A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7F7870D7" w14:textId="7D664813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 xml:space="preserve"> I tried it on my </w:t>
      </w:r>
      <w:proofErr w:type="gramStart"/>
      <w:r w:rsidRPr="002B5F8C">
        <w:rPr>
          <w:rFonts w:ascii="Arial" w:hAnsi="Arial" w:cs="Arial"/>
          <w:sz w:val="24"/>
          <w:szCs w:val="24"/>
        </w:rPr>
        <w:t>smartphone</w:t>
      </w:r>
      <w:proofErr w:type="gramEnd"/>
      <w:r w:rsidRPr="002B5F8C">
        <w:rPr>
          <w:rFonts w:ascii="Arial" w:hAnsi="Arial" w:cs="Arial"/>
          <w:sz w:val="24"/>
          <w:szCs w:val="24"/>
        </w:rPr>
        <w:t xml:space="preserve"> and it worked as well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(I </w:t>
      </w:r>
      <w:r w:rsidR="00731D8D" w:rsidRPr="002B5F8C">
        <w:rPr>
          <w:rFonts w:ascii="Arial" w:hAnsi="Arial" w:cs="Arial"/>
          <w:sz w:val="24"/>
          <w:szCs w:val="24"/>
        </w:rPr>
        <w:t>do not</w:t>
      </w:r>
      <w:r w:rsidRPr="002B5F8C">
        <w:rPr>
          <w:rFonts w:ascii="Arial" w:hAnsi="Arial" w:cs="Arial"/>
          <w:sz w:val="24"/>
          <w:szCs w:val="24"/>
        </w:rPr>
        <w:t xml:space="preserve"> know if it is a necessity, but it must be what the manufacturer of the Flash drive intended. </w:t>
      </w:r>
    </w:p>
    <w:p w14:paraId="4A8DE5AF" w14:textId="4741A74C" w:rsidR="00731D8D" w:rsidRDefault="00580ABF">
      <w:pPr>
        <w:rPr>
          <w:rFonts w:ascii="Arial" w:hAnsi="Arial" w:cs="Arial"/>
          <w:sz w:val="24"/>
          <w:szCs w:val="24"/>
        </w:rPr>
      </w:pPr>
      <w:r w:rsidRPr="00580ABF">
        <w:rPr>
          <w:rFonts w:ascii="Arial" w:hAnsi="Arial" w:cs="Arial"/>
          <w:noProof/>
          <w:sz w:val="24"/>
          <w:szCs w:val="24"/>
        </w:rPr>
        <w:pict w14:anchorId="49DBD35D">
          <v:shape id="Picture 1" o:spid="_x0000_i1038" type="#_x0000_t75" style="width:144.45pt;height:116.15pt;visibility:visible;mso-wrap-style:square">
            <v:imagedata r:id="rId11" o:title=""/>
          </v:shape>
        </w:pict>
      </w:r>
    </w:p>
    <w:p w14:paraId="40B154E6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Mystery solved!</w:t>
      </w:r>
    </w:p>
    <w:p w14:paraId="6E12CBBA" w14:textId="77777777" w:rsidR="00731D8D" w:rsidRDefault="00731D8D">
      <w:pPr>
        <w:rPr>
          <w:rFonts w:ascii="Arial" w:hAnsi="Arial" w:cs="Arial"/>
          <w:b/>
          <w:bCs/>
          <w:sz w:val="24"/>
          <w:szCs w:val="24"/>
        </w:rPr>
      </w:pPr>
    </w:p>
    <w:p w14:paraId="0EB1E263" w14:textId="77777777" w:rsidR="00580ABF" w:rsidRDefault="00580ABF">
      <w:pPr>
        <w:rPr>
          <w:rFonts w:ascii="Arial" w:hAnsi="Arial" w:cs="Arial"/>
          <w:b/>
          <w:bCs/>
          <w:sz w:val="24"/>
          <w:szCs w:val="24"/>
        </w:rPr>
      </w:pPr>
    </w:p>
    <w:p w14:paraId="621E860B" w14:textId="3CBBE0F5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b/>
          <w:bCs/>
          <w:sz w:val="24"/>
          <w:szCs w:val="24"/>
        </w:rPr>
        <w:lastRenderedPageBreak/>
        <w:t>Why Didn’t I Do This Before?</w:t>
      </w:r>
    </w:p>
    <w:p w14:paraId="48094E5B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280FC44A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I started regularly reading the newspaper at a young age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="00731D8D" w:rsidRPr="002B5F8C">
        <w:rPr>
          <w:rFonts w:ascii="Arial" w:hAnsi="Arial" w:cs="Arial"/>
          <w:sz w:val="24"/>
          <w:szCs w:val="24"/>
        </w:rPr>
        <w:t>I have</w:t>
      </w:r>
      <w:r w:rsidRPr="002B5F8C">
        <w:rPr>
          <w:rFonts w:ascii="Arial" w:hAnsi="Arial" w:cs="Arial"/>
          <w:sz w:val="24"/>
          <w:szCs w:val="24"/>
        </w:rPr>
        <w:t xml:space="preserve"> subscribed to the local paper since moving to San Diego in 1982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While I still get news from the radio and television, the newspaper has always been a trusted source, a familiar format</w:t>
      </w:r>
      <w:r w:rsidR="002B5F8C">
        <w:rPr>
          <w:rFonts w:ascii="Arial" w:hAnsi="Arial" w:cs="Arial"/>
          <w:sz w:val="24"/>
          <w:szCs w:val="24"/>
        </w:rPr>
        <w:t>,</w:t>
      </w:r>
      <w:r w:rsidRPr="002B5F8C">
        <w:rPr>
          <w:rFonts w:ascii="Arial" w:hAnsi="Arial" w:cs="Arial"/>
          <w:sz w:val="24"/>
          <w:szCs w:val="24"/>
        </w:rPr>
        <w:t xml:space="preserve"> and my favorite way to stay informed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When internet news came along, I was ahead of many in questioning how accurate and factual the information was.</w:t>
      </w:r>
    </w:p>
    <w:p w14:paraId="7FEA0C71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50EC48C8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 xml:space="preserve">I </w:t>
      </w:r>
      <w:r w:rsidR="00731D8D" w:rsidRPr="002B5F8C">
        <w:rPr>
          <w:rFonts w:ascii="Arial" w:hAnsi="Arial" w:cs="Arial"/>
          <w:sz w:val="24"/>
          <w:szCs w:val="24"/>
        </w:rPr>
        <w:t>do not</w:t>
      </w:r>
      <w:r w:rsidRPr="002B5F8C">
        <w:rPr>
          <w:rFonts w:ascii="Arial" w:hAnsi="Arial" w:cs="Arial"/>
          <w:sz w:val="24"/>
          <w:szCs w:val="24"/>
        </w:rPr>
        <w:t xml:space="preserve"> often get to read books (or technical manuals, like Mr. Scott from the original Star Trek) for entertainment, but I try to keep up with the newspaper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 am too busy in life right now to succeed in this, however, and am usually days or weeks behind the current issue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Others might discard the paper after a day or so without reading it, but I find much more value in it than just the headline storie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 usually get all the front-page news I need in the little bit of local and national evening TV news broadcasting my wife has on when I get home, or on the radio during my commute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t is the more timeless articles of local, regional</w:t>
      </w:r>
      <w:r w:rsidR="002B5F8C">
        <w:rPr>
          <w:rFonts w:ascii="Arial" w:hAnsi="Arial" w:cs="Arial"/>
          <w:sz w:val="24"/>
          <w:szCs w:val="24"/>
        </w:rPr>
        <w:t>,</w:t>
      </w:r>
      <w:r w:rsidRPr="002B5F8C">
        <w:rPr>
          <w:rFonts w:ascii="Arial" w:hAnsi="Arial" w:cs="Arial"/>
          <w:sz w:val="24"/>
          <w:szCs w:val="24"/>
        </w:rPr>
        <w:t xml:space="preserve"> and national issues in the newspaper that I find of most interest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The comics have always been worth the price to me as well.</w:t>
      </w:r>
    </w:p>
    <w:p w14:paraId="13B0F2B5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065BB943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 xml:space="preserve">While </w:t>
      </w:r>
      <w:r w:rsidR="00731D8D" w:rsidRPr="002B5F8C">
        <w:rPr>
          <w:rFonts w:ascii="Arial" w:hAnsi="Arial" w:cs="Arial"/>
          <w:sz w:val="24"/>
          <w:szCs w:val="24"/>
        </w:rPr>
        <w:t>I have</w:t>
      </w:r>
      <w:r w:rsidRPr="002B5F8C">
        <w:rPr>
          <w:rFonts w:ascii="Arial" w:hAnsi="Arial" w:cs="Arial"/>
          <w:sz w:val="24"/>
          <w:szCs w:val="24"/>
        </w:rPr>
        <w:t xml:space="preserve"> never had any real problems with the quality or content of the product, it is the price that has given me the hate in my love-hate relationship with the newspaper in the last few decade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Long ago the subscription was a fixed, advertised amount per period that had only reasonable increases over time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Then the newspaper appeared to adopt the pricing philosophy of the cable and satellite TV industry, not “what the market will bear," but what </w:t>
      </w:r>
      <w:r w:rsidR="00731D8D" w:rsidRPr="002B5F8C">
        <w:rPr>
          <w:rFonts w:ascii="Arial" w:hAnsi="Arial" w:cs="Arial"/>
          <w:sz w:val="24"/>
          <w:szCs w:val="24"/>
        </w:rPr>
        <w:t>I will</w:t>
      </w:r>
      <w:r w:rsidRPr="002B5F8C">
        <w:rPr>
          <w:rFonts w:ascii="Arial" w:hAnsi="Arial" w:cs="Arial"/>
          <w:sz w:val="24"/>
          <w:szCs w:val="24"/>
        </w:rPr>
        <w:t xml:space="preserve"> call “whatever the individual customer will bear."  In this business model, customers </w:t>
      </w:r>
      <w:proofErr w:type="gramStart"/>
      <w:r w:rsidRPr="002B5F8C">
        <w:rPr>
          <w:rFonts w:ascii="Arial" w:hAnsi="Arial" w:cs="Arial"/>
          <w:sz w:val="24"/>
          <w:szCs w:val="24"/>
        </w:rPr>
        <w:t>don’t</w:t>
      </w:r>
      <w:proofErr w:type="gramEnd"/>
      <w:r w:rsidRPr="002B5F8C">
        <w:rPr>
          <w:rFonts w:ascii="Arial" w:hAnsi="Arial" w:cs="Arial"/>
          <w:sz w:val="24"/>
          <w:szCs w:val="24"/>
        </w:rPr>
        <w:t xml:space="preserve"> all pay the same price, and pricing is often not well advertised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Low introductory offers are available for new customers, but these rates soon increase until customers complain or cancel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Customer loyalty seems to be an undervalued trait.</w:t>
      </w:r>
    </w:p>
    <w:p w14:paraId="07DEF8F7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1001C2FF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I’m fine with reasonable price increases over time, in line with the general cost of living, but I still have a spreadsheet I generated in 2014 that showed I’d seen a 140% increase in my newspaper subscription cost over the prior three year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Calling and complaining got it reduced by 25%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Then I spoke with a friend in another part of town that got the same paper by paying 1/2 what I did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This price battle with the newspaper went on for years, but there was not much I could do since I had no acceptable alternative.</w:t>
      </w:r>
    </w:p>
    <w:p w14:paraId="2EA26B02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27EFF250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Though reading the paper was something I enjoyed, it was also a source of household discord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My wife is much like Mary Poppins (practically perfect in every way), and though she did read the newspaper (at least some of the time), she </w:t>
      </w:r>
      <w:r w:rsidR="00731D8D" w:rsidRPr="002B5F8C">
        <w:rPr>
          <w:rFonts w:ascii="Arial" w:hAnsi="Arial" w:cs="Arial"/>
          <w:sz w:val="24"/>
          <w:szCs w:val="24"/>
        </w:rPr>
        <w:t>did not</w:t>
      </w:r>
      <w:r w:rsidRPr="002B5F8C">
        <w:rPr>
          <w:rFonts w:ascii="Arial" w:hAnsi="Arial" w:cs="Arial"/>
          <w:sz w:val="24"/>
          <w:szCs w:val="24"/>
        </w:rPr>
        <w:t xml:space="preserve"> like the way I read it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She felt that once the sun had set on an edition it should be discarded; my piles of weeks-old papers were clutter to her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She blamed the newspaper ink on my hands for grime-marks on the kitchen table (where I read), the nearby furniture</w:t>
      </w:r>
      <w:r w:rsidR="002B5F8C">
        <w:rPr>
          <w:rFonts w:ascii="Arial" w:hAnsi="Arial" w:cs="Arial"/>
          <w:sz w:val="24"/>
          <w:szCs w:val="24"/>
        </w:rPr>
        <w:t>,</w:t>
      </w:r>
      <w:r w:rsidRPr="002B5F8C">
        <w:rPr>
          <w:rFonts w:ascii="Arial" w:hAnsi="Arial" w:cs="Arial"/>
          <w:sz w:val="24"/>
          <w:szCs w:val="24"/>
        </w:rPr>
        <w:t xml:space="preserve"> and the walls near light switche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With no children or dogs in the household any longer to blame, I had to be the culprit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The physical paper was also a nuisance when we traveled, as we had to arrange for a neighbor to collect it each day (I didn’t want to stop the paper temporarily and let unscrupulous newspaper employees know our house </w:t>
      </w:r>
      <w:r w:rsidRPr="002B5F8C">
        <w:rPr>
          <w:rFonts w:ascii="Arial" w:hAnsi="Arial" w:cs="Arial"/>
          <w:sz w:val="24"/>
          <w:szCs w:val="24"/>
        </w:rPr>
        <w:lastRenderedPageBreak/>
        <w:t>would be vacant)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 also had to go out on the driveway each morning and hopefully pick it up (and then call to complain when it was not there).</w:t>
      </w:r>
    </w:p>
    <w:p w14:paraId="3B2F9E96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2CE3AAD3" w14:textId="77777777" w:rsidR="0099187F" w:rsidRPr="002B5F8C" w:rsidRDefault="00731D8D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I had</w:t>
      </w:r>
      <w:r w:rsidR="0099187F" w:rsidRPr="002B5F8C">
        <w:rPr>
          <w:rFonts w:ascii="Arial" w:hAnsi="Arial" w:cs="Arial"/>
          <w:sz w:val="24"/>
          <w:szCs w:val="24"/>
        </w:rPr>
        <w:t xml:space="preserve"> looked at the newspaper’s web </w:t>
      </w:r>
      <w:r w:rsidRPr="002B5F8C">
        <w:rPr>
          <w:rFonts w:ascii="Arial" w:hAnsi="Arial" w:cs="Arial"/>
          <w:sz w:val="24"/>
          <w:szCs w:val="24"/>
        </w:rPr>
        <w:t>site (</w:t>
      </w:r>
      <w:r w:rsidR="0099187F" w:rsidRPr="002B5F8C">
        <w:rPr>
          <w:rFonts w:ascii="Arial" w:hAnsi="Arial" w:cs="Arial"/>
          <w:sz w:val="24"/>
          <w:szCs w:val="24"/>
        </w:rPr>
        <w:t xml:space="preserve">Photo 8) as a digital alternative, but a hodgepodge of articles you </w:t>
      </w:r>
      <w:proofErr w:type="gramStart"/>
      <w:r w:rsidR="0099187F" w:rsidRPr="002B5F8C">
        <w:rPr>
          <w:rFonts w:ascii="Arial" w:hAnsi="Arial" w:cs="Arial"/>
          <w:sz w:val="24"/>
          <w:szCs w:val="24"/>
        </w:rPr>
        <w:t>have to</w:t>
      </w:r>
      <w:proofErr w:type="gramEnd"/>
      <w:r w:rsidR="0099187F" w:rsidRPr="002B5F8C">
        <w:rPr>
          <w:rFonts w:ascii="Arial" w:hAnsi="Arial" w:cs="Arial"/>
          <w:sz w:val="24"/>
          <w:szCs w:val="24"/>
        </w:rPr>
        <w:t xml:space="preserve"> search through is not what I wanted for getting my new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="0099187F" w:rsidRPr="002B5F8C">
        <w:rPr>
          <w:rFonts w:ascii="Arial" w:hAnsi="Arial" w:cs="Arial"/>
          <w:sz w:val="24"/>
          <w:szCs w:val="24"/>
        </w:rPr>
        <w:t>I wanted the same curated experience I got from the print paper, so a PDF version of the published paper would be the only acceptable digital substitute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="0099187F" w:rsidRPr="002B5F8C">
        <w:rPr>
          <w:rFonts w:ascii="Arial" w:hAnsi="Arial" w:cs="Arial"/>
          <w:sz w:val="24"/>
          <w:szCs w:val="24"/>
        </w:rPr>
        <w:t xml:space="preserve">Even then I was not sure I would be satisfied without the physical part of the newspaper experience. </w:t>
      </w:r>
    </w:p>
    <w:p w14:paraId="351D1B52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38ADFB3F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Finally, after another price increase and another reading of the riot act about my piles of papers from my wife last fall, I seriously investigated the digital edition of the newspaper (it was included in our paper subscription anyway)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 found you could read a reproduction of the paper on their web site (with a viewer I found less than ideal), and you could also download a PDF version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With the digital-only subscription costing 1/4 of what we were paying for print, I finally was motivated to cancel the paper version and went digital-only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No more trips to the driveway (or to the neighbor’s after a vacation), and no </w:t>
      </w:r>
      <w:proofErr w:type="gramStart"/>
      <w:r w:rsidRPr="002B5F8C">
        <w:rPr>
          <w:rFonts w:ascii="Arial" w:hAnsi="Arial" w:cs="Arial"/>
          <w:sz w:val="24"/>
          <w:szCs w:val="24"/>
        </w:rPr>
        <w:t>more late</w:t>
      </w:r>
      <w:proofErr w:type="gramEnd"/>
      <w:r w:rsidRPr="002B5F8C">
        <w:rPr>
          <w:rFonts w:ascii="Arial" w:hAnsi="Arial" w:cs="Arial"/>
          <w:sz w:val="24"/>
          <w:szCs w:val="24"/>
        </w:rPr>
        <w:t xml:space="preserve"> (or wet) papers or tips to a delivery person.</w:t>
      </w:r>
    </w:p>
    <w:p w14:paraId="058C6D4B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77497BB5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Unfortunately, I’ve yet to figure out how to download the PDF version from their site successfully with a Chromebook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I now download on a Windows computer to my small USB Flash drive and read them on my Chromebook at the kitchen table (or wherever)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The papers can pile up on my Flash drive without my wife complaining of clutter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She says the household grime level has gone down as well, but I am suspicious of the sudden improvement, which may just be coincident with cleaning for the holidays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="00731D8D" w:rsidRPr="002B5F8C">
        <w:rPr>
          <w:rFonts w:ascii="Arial" w:hAnsi="Arial" w:cs="Arial"/>
          <w:sz w:val="24"/>
          <w:szCs w:val="24"/>
        </w:rPr>
        <w:t>I have</w:t>
      </w:r>
      <w:r w:rsidRPr="002B5F8C">
        <w:rPr>
          <w:rFonts w:ascii="Arial" w:hAnsi="Arial" w:cs="Arial"/>
          <w:sz w:val="24"/>
          <w:szCs w:val="24"/>
        </w:rPr>
        <w:t xml:space="preserve"> heard it said (probably by a woman) that men are bears with clothes, so I may be accused of having my hand in the honey jar yet in the future.</w:t>
      </w:r>
    </w:p>
    <w:p w14:paraId="591BC810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19D6EAA7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 xml:space="preserve">I have tried reading the PDF paper on my </w:t>
      </w:r>
      <w:r w:rsidR="00731D8D" w:rsidRPr="002B5F8C">
        <w:rPr>
          <w:rFonts w:ascii="Arial" w:hAnsi="Arial" w:cs="Arial"/>
          <w:sz w:val="24"/>
          <w:szCs w:val="24"/>
        </w:rPr>
        <w:t>smartphone, (</w:t>
      </w:r>
      <w:r w:rsidRPr="002B5F8C">
        <w:rPr>
          <w:rFonts w:ascii="Arial" w:hAnsi="Arial" w:cs="Arial"/>
          <w:sz w:val="24"/>
          <w:szCs w:val="24"/>
        </w:rPr>
        <w:t>Photo 9) but it is way too difficult on the small screen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I </w:t>
      </w:r>
      <w:proofErr w:type="gramStart"/>
      <w:r w:rsidRPr="002B5F8C">
        <w:rPr>
          <w:rFonts w:ascii="Arial" w:hAnsi="Arial" w:cs="Arial"/>
          <w:sz w:val="24"/>
          <w:szCs w:val="24"/>
        </w:rPr>
        <w:t>have to</w:t>
      </w:r>
      <w:proofErr w:type="gramEnd"/>
      <w:r w:rsidRPr="002B5F8C">
        <w:rPr>
          <w:rFonts w:ascii="Arial" w:hAnsi="Arial" w:cs="Arial"/>
          <w:sz w:val="24"/>
          <w:szCs w:val="24"/>
        </w:rPr>
        <w:t xml:space="preserve"> scroll around to show only a small segment of a column on the screen to satisfy my old eyes (Photo 10)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With the Chromebook, I can read when viewing the </w:t>
      </w:r>
      <w:r w:rsidR="00731D8D" w:rsidRPr="002B5F8C">
        <w:rPr>
          <w:rFonts w:ascii="Arial" w:hAnsi="Arial" w:cs="Arial"/>
          <w:sz w:val="24"/>
          <w:szCs w:val="24"/>
        </w:rPr>
        <w:t>full-page</w:t>
      </w:r>
      <w:r w:rsidRPr="002B5F8C">
        <w:rPr>
          <w:rFonts w:ascii="Arial" w:hAnsi="Arial" w:cs="Arial"/>
          <w:sz w:val="24"/>
          <w:szCs w:val="24"/>
        </w:rPr>
        <w:t xml:space="preserve"> width, and can still enlarge a bit more if necessary one day (something not possible with real paper).</w:t>
      </w:r>
    </w:p>
    <w:p w14:paraId="64F4BE2A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</w:p>
    <w:p w14:paraId="1C3045A0" w14:textId="77777777" w:rsidR="0099187F" w:rsidRPr="002B5F8C" w:rsidRDefault="0099187F">
      <w:pPr>
        <w:rPr>
          <w:rFonts w:ascii="Arial" w:hAnsi="Arial" w:cs="Arial"/>
          <w:sz w:val="24"/>
          <w:szCs w:val="24"/>
        </w:rPr>
      </w:pPr>
      <w:r w:rsidRPr="002B5F8C">
        <w:rPr>
          <w:rFonts w:ascii="Arial" w:hAnsi="Arial" w:cs="Arial"/>
          <w:sz w:val="24"/>
          <w:szCs w:val="24"/>
        </w:rPr>
        <w:t>I’ve found I’ve adapted well to reading the PDF newspaper on my Chromebook and now don’t miss the paper version at all (though I might when my stock of old papers I lay</w:t>
      </w:r>
      <w:r w:rsidR="002B5F8C">
        <w:rPr>
          <w:rFonts w:ascii="Arial" w:hAnsi="Arial" w:cs="Arial"/>
          <w:sz w:val="24"/>
          <w:szCs w:val="24"/>
        </w:rPr>
        <w:t xml:space="preserve"> </w:t>
      </w:r>
      <w:r w:rsidRPr="002B5F8C">
        <w:rPr>
          <w:rFonts w:ascii="Arial" w:hAnsi="Arial" w:cs="Arial"/>
          <w:sz w:val="24"/>
          <w:szCs w:val="24"/>
        </w:rPr>
        <w:t>out when cleaning my bike chain is used up)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>Digital technology has improved my life yet again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I suspect </w:t>
      </w:r>
      <w:r w:rsidR="00731D8D" w:rsidRPr="002B5F8C">
        <w:rPr>
          <w:rFonts w:ascii="Arial" w:hAnsi="Arial" w:cs="Arial"/>
          <w:sz w:val="24"/>
          <w:szCs w:val="24"/>
        </w:rPr>
        <w:t>I will</w:t>
      </w:r>
      <w:r w:rsidRPr="002B5F8C">
        <w:rPr>
          <w:rFonts w:ascii="Arial" w:hAnsi="Arial" w:cs="Arial"/>
          <w:sz w:val="24"/>
          <w:szCs w:val="24"/>
        </w:rPr>
        <w:t xml:space="preserve"> still have to watch my subscription charges carefully, but it will</w:t>
      </w:r>
      <w:r w:rsidR="002B5F8C">
        <w:rPr>
          <w:rFonts w:ascii="Arial" w:hAnsi="Arial" w:cs="Arial"/>
          <w:sz w:val="24"/>
          <w:szCs w:val="24"/>
        </w:rPr>
        <w:t>, in any case,</w:t>
      </w:r>
      <w:r w:rsidRPr="002B5F8C">
        <w:rPr>
          <w:rFonts w:ascii="Arial" w:hAnsi="Arial" w:cs="Arial"/>
          <w:sz w:val="24"/>
          <w:szCs w:val="24"/>
        </w:rPr>
        <w:t xml:space="preserve"> be a lot less than for having a real paper delivered</w:t>
      </w:r>
      <w:r w:rsidR="002B5F8C">
        <w:rPr>
          <w:rFonts w:ascii="Arial" w:hAnsi="Arial" w:cs="Arial"/>
          <w:sz w:val="24"/>
          <w:szCs w:val="24"/>
        </w:rPr>
        <w:t xml:space="preserve"> </w:t>
      </w:r>
      <w:r w:rsidRPr="002B5F8C">
        <w:rPr>
          <w:rFonts w:ascii="Arial" w:hAnsi="Arial" w:cs="Arial"/>
          <w:sz w:val="24"/>
          <w:szCs w:val="24"/>
        </w:rPr>
        <w:t>and is better for the environment</w:t>
      </w:r>
      <w:r w:rsidR="002B5F8C">
        <w:rPr>
          <w:rFonts w:ascii="Arial" w:hAnsi="Arial" w:cs="Arial"/>
          <w:sz w:val="24"/>
          <w:szCs w:val="24"/>
        </w:rPr>
        <w:t xml:space="preserve">. </w:t>
      </w:r>
      <w:r w:rsidRPr="002B5F8C">
        <w:rPr>
          <w:rFonts w:ascii="Arial" w:hAnsi="Arial" w:cs="Arial"/>
          <w:sz w:val="24"/>
          <w:szCs w:val="24"/>
        </w:rPr>
        <w:t xml:space="preserve">With the digital-only subscription, I now look back at my physical paper days and wonder why I </w:t>
      </w:r>
      <w:proofErr w:type="gramStart"/>
      <w:r w:rsidRPr="002B5F8C">
        <w:rPr>
          <w:rFonts w:ascii="Arial" w:hAnsi="Arial" w:cs="Arial"/>
          <w:sz w:val="24"/>
          <w:szCs w:val="24"/>
        </w:rPr>
        <w:t>didn’t</w:t>
      </w:r>
      <w:proofErr w:type="gramEnd"/>
      <w:r w:rsidRPr="002B5F8C">
        <w:rPr>
          <w:rFonts w:ascii="Arial" w:hAnsi="Arial" w:cs="Arial"/>
          <w:sz w:val="24"/>
          <w:szCs w:val="24"/>
        </w:rPr>
        <w:t xml:space="preserve"> do this before?</w:t>
      </w:r>
    </w:p>
    <w:sectPr w:rsidR="0099187F" w:rsidRPr="002B5F8C" w:rsidSect="002B5F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WenQuanYi Micro Hei">
    <w:altName w:val="Calibri"/>
    <w:charset w:val="01"/>
    <w:family w:val="auto"/>
    <w:pitch w:val="variable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8StyleNu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balanceSingleByteDoubleByteWidth/>
    <w:doNotLeaveBackslashAlone/>
    <w:ulTrailSpace/>
    <w:doNotExpandShiftReturn/>
    <w:printColBlack/>
    <w:showBreaksInFrames/>
    <w:suppressSpBfAfterPgBrk/>
    <w:swapBordersFacingPages/>
    <w:convMailMergeEsc/>
    <w:usePrinterMetrics/>
    <w:doNotSuppressParagraphBorders/>
    <w:footnoteLayoutLikeWW8/>
    <w:shapeLayoutLikeWW8/>
    <w:alignTablesRowByRow/>
    <w:forgetLastTabAlignment/>
    <w:autoSpaceLikeWord95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NDMwMTA0tjQzszBV0lEKTi0uzszPAykwrgUA1/ZWZywAAAA="/>
  </w:docVars>
  <w:rsids>
    <w:rsidRoot w:val="004400EE"/>
    <w:rsid w:val="0004387B"/>
    <w:rsid w:val="00103CC3"/>
    <w:rsid w:val="002B5F8C"/>
    <w:rsid w:val="003325D8"/>
    <w:rsid w:val="004400EE"/>
    <w:rsid w:val="00580ABF"/>
    <w:rsid w:val="006B3B8D"/>
    <w:rsid w:val="00731D8D"/>
    <w:rsid w:val="00807455"/>
    <w:rsid w:val="0099187F"/>
    <w:rsid w:val="00A34762"/>
    <w:rsid w:val="00A40C08"/>
    <w:rsid w:val="00B55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oNotEmbedSmartTags/>
  <w:decimalSymbol w:val="."/>
  <w:listSeparator w:val=","/>
  <w14:docId w14:val="297D45CD"/>
  <w15:chartTrackingRefBased/>
  <w15:docId w15:val="{B3A43635-6D39-4D0E-A5FA-EB4E24835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overflowPunct w:val="0"/>
      <w:autoSpaceDE w:val="0"/>
      <w:textAlignment w:val="baseline"/>
    </w:pPr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styleId="ListBullet">
    <w:name w:val="List Bullet"/>
    <w:basedOn w:val="Normal"/>
    <w:pPr>
      <w:numPr>
        <w:numId w:val="1"/>
      </w:numPr>
    </w:pPr>
  </w:style>
  <w:style w:type="paragraph" w:customStyle="1" w:styleId="Photo">
    <w:name w:val="Photo"/>
    <w:basedOn w:val="Caption"/>
  </w:style>
  <w:style w:type="character" w:styleId="Hyperlink">
    <w:name w:val="Hyperlink"/>
    <w:uiPriority w:val="99"/>
    <w:unhideWhenUsed/>
    <w:rsid w:val="002B5F8C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B5F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www.uchug.org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511</Words>
  <Characters>861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-UCHUG 10/96 Prez Corner</vt:lpstr>
    </vt:vector>
  </TitlesOfParts>
  <Company/>
  <LinksUpToDate>false</LinksUpToDate>
  <CharactersWithSpaces>10110</CharactersWithSpaces>
  <SharedDoc>false</SharedDoc>
  <HLinks>
    <vt:vector size="6" baseType="variant">
      <vt:variant>
        <vt:i4>5832730</vt:i4>
      </vt:variant>
      <vt:variant>
        <vt:i4>0</vt:i4>
      </vt:variant>
      <vt:variant>
        <vt:i4>0</vt:i4>
      </vt:variant>
      <vt:variant>
        <vt:i4>5</vt:i4>
      </vt:variant>
      <vt:variant>
        <vt:lpwstr>http://www.uchug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-UCHUG 10/96 Prez Corner</dc:title>
  <dc:subject/>
  <dc:creator>Bernard J. Skalka</dc:creator>
  <cp:keywords/>
  <dc:description/>
  <cp:lastModifiedBy>Judy Taylour</cp:lastModifiedBy>
  <cp:revision>9</cp:revision>
  <cp:lastPrinted>1601-01-01T00:00:00Z</cp:lastPrinted>
  <dcterms:created xsi:type="dcterms:W3CDTF">2020-06-30T21:59:00Z</dcterms:created>
  <dcterms:modified xsi:type="dcterms:W3CDTF">2020-06-30T22:48:00Z</dcterms:modified>
</cp:coreProperties>
</file>